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7B890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Introduction to the </w:t>
      </w: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PowerBI</w:t>
      </w:r>
      <w:proofErr w:type="spell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ecosystem</w:t>
      </w:r>
    </w:p>
    <w:p w14:paraId="23805AFC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broad overview of the system, </w:t>
      </w: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programs</w:t>
      </w:r>
      <w:proofErr w:type="gram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and other aspects of power BI</w:t>
      </w:r>
    </w:p>
    <w:p w14:paraId="0E2F33E4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Melissa Coates - </w:t>
      </w:r>
      <w:hyperlink r:id="rId7" w:history="1">
        <w:r w:rsidRPr="005B45E2">
          <w:rPr>
            <w:rFonts w:ascii="Calibri" w:eastAsia="Times New Roman" w:hAnsi="Calibri" w:cs="Calibri"/>
            <w:color w:val="0000FF"/>
            <w:sz w:val="24"/>
            <w:szCs w:val="24"/>
            <w:u w:val="single"/>
            <w:bdr w:val="none" w:sz="0" w:space="0" w:color="auto" w:frame="1"/>
            <w:lang w:eastAsia="en-GB"/>
          </w:rPr>
          <w:t>https://www.coatesdatastrategies.com/blog/updated-version-of-the-power-bi-end-to-end-diagram</w:t>
        </w:r>
      </w:hyperlink>
    </w:p>
    <w:p w14:paraId="43E66A19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Use the diagram to give an idea of what is in the </w:t>
      </w: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PowerBi</w:t>
      </w:r>
      <w:proofErr w:type="spell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Ecosystem</w:t>
      </w:r>
    </w:p>
    <w:p w14:paraId="79812ABA" w14:textId="77777777" w:rsidR="005B45E2" w:rsidRPr="005B45E2" w:rsidRDefault="005B45E2" w:rsidP="005B45E2">
      <w:pPr>
        <w:spacing w:after="24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6B51261E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GB"/>
        </w:rPr>
        <w:t>Overview of power bi licensing </w:t>
      </w:r>
    </w:p>
    <w:p w14:paraId="2330332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at licences are available </w:t>
      </w:r>
    </w:p>
    <w:p w14:paraId="0B281CF1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at each license can and cannot do</w:t>
      </w:r>
    </w:p>
    <w:p w14:paraId="1CEB09FE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iscuss what licences and combination of licences might be best</w:t>
      </w:r>
    </w:p>
    <w:p w14:paraId="7FEB10D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77F1F174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GB"/>
        </w:rPr>
      </w:pPr>
      <w:proofErr w:type="spellStart"/>
      <w:r w:rsidRPr="005B45E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GB"/>
        </w:rPr>
        <w:t>PowerBi</w:t>
      </w:r>
      <w:proofErr w:type="spellEnd"/>
      <w:r w:rsidRPr="005B45E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GB"/>
        </w:rPr>
        <w:t xml:space="preserve"> desktop introduction</w:t>
      </w:r>
    </w:p>
    <w:p w14:paraId="17C8D7F8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What is </w:t>
      </w: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PowerBI</w:t>
      </w:r>
      <w:proofErr w:type="spell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Desktop</w:t>
      </w:r>
    </w:p>
    <w:p w14:paraId="0F11FD12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Place within the </w:t>
      </w: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PowerBi</w:t>
      </w:r>
      <w:proofErr w:type="spell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ecosystem </w:t>
      </w:r>
    </w:p>
    <w:p w14:paraId="402642F4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What can it </w:t>
      </w: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o</w:t>
      </w:r>
      <w:proofErr w:type="gramEnd"/>
    </w:p>
    <w:p w14:paraId="16E352F3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What can it not </w:t>
      </w: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o</w:t>
      </w:r>
      <w:proofErr w:type="gramEnd"/>
    </w:p>
    <w:p w14:paraId="29F1F29F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Background</w:t>
      </w:r>
    </w:p>
    <w:p w14:paraId="41F57608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Updates</w:t>
      </w:r>
    </w:p>
    <w:p w14:paraId="00BDFA8F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at are all these windows</w:t>
      </w:r>
    </w:p>
    <w:p w14:paraId="1341F7C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at do the different windows do</w:t>
      </w:r>
    </w:p>
    <w:p w14:paraId="64CB26C5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Filters</w:t>
      </w:r>
      <w:proofErr w:type="gram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pane</w:t>
      </w:r>
    </w:p>
    <w:p w14:paraId="609B2F9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Visualisations</w:t>
      </w:r>
      <w:proofErr w:type="gram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pane</w:t>
      </w:r>
    </w:p>
    <w:p w14:paraId="3C7E8CA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Fields Pane</w:t>
      </w:r>
    </w:p>
    <w:p w14:paraId="5DE79F3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Fields well</w:t>
      </w:r>
    </w:p>
    <w:p w14:paraId="19D4D190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Format well</w:t>
      </w:r>
    </w:p>
    <w:p w14:paraId="14783218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62267FB5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79FE3D69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Getting data into </w:t>
      </w: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PowerBI</w:t>
      </w:r>
      <w:proofErr w:type="spellEnd"/>
    </w:p>
    <w:p w14:paraId="2986CC3F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Power Query Editor</w:t>
      </w:r>
    </w:p>
    <w:p w14:paraId="33566454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Getting data</w:t>
      </w:r>
    </w:p>
    <w:p w14:paraId="1453C362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Editing data</w:t>
      </w:r>
    </w:p>
    <w:p w14:paraId="6C7B4A69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Query Settings and Editor</w:t>
      </w:r>
    </w:p>
    <w:p w14:paraId="50E286BE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1D5816BE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ntroduction to Dax</w:t>
      </w:r>
    </w:p>
    <w:p w14:paraId="576D4A31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Review of visuals</w:t>
      </w:r>
    </w:p>
    <w:p w14:paraId="16C42B78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7EC4631F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proofErr w:type="spellStart"/>
      <w:r w:rsidRPr="005B45E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GB"/>
        </w:rPr>
        <w:t>PowerBi</w:t>
      </w:r>
      <w:proofErr w:type="spellEnd"/>
      <w:r w:rsidRPr="005B45E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GB"/>
        </w:rPr>
        <w:t xml:space="preserve"> Service</w:t>
      </w:r>
    </w:p>
    <w:p w14:paraId="4F1B95DF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at is the service?</w:t>
      </w:r>
    </w:p>
    <w:p w14:paraId="70515E5B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y do I need the service?</w:t>
      </w:r>
    </w:p>
    <w:p w14:paraId="7C9DBACC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What can the service do for </w:t>
      </w: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me</w:t>
      </w:r>
      <w:proofErr w:type="gramEnd"/>
    </w:p>
    <w:p w14:paraId="4A141A1F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What can I see in the </w:t>
      </w: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service</w:t>
      </w:r>
      <w:proofErr w:type="gramEnd"/>
    </w:p>
    <w:p w14:paraId="003AF467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tasets</w:t>
      </w:r>
    </w:p>
    <w:p w14:paraId="70BEBE6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Reports</w:t>
      </w:r>
    </w:p>
    <w:p w14:paraId="609C3F7A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ta Refresh</w:t>
      </w:r>
    </w:p>
    <w:p w14:paraId="653C187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taFlows</w:t>
      </w:r>
      <w:proofErr w:type="spellEnd"/>
    </w:p>
    <w:p w14:paraId="4D846633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orkspaces</w:t>
      </w:r>
    </w:p>
    <w:p w14:paraId="6B5196DB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341531B7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2C21118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eploying to service</w:t>
      </w:r>
    </w:p>
    <w:p w14:paraId="0BAA0591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 xml:space="preserve">Why should I care about </w:t>
      </w: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workspaces</w:t>
      </w:r>
      <w:proofErr w:type="gramEnd"/>
    </w:p>
    <w:p w14:paraId="14A454E2" w14:textId="546A0D18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7F592755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lastRenderedPageBreak/>
        <w:t>Workspaces</w:t>
      </w:r>
    </w:p>
    <w:p w14:paraId="1A46E1CA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Security</w:t>
      </w:r>
    </w:p>
    <w:p w14:paraId="2C50CA3E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Roles</w:t>
      </w:r>
    </w:p>
    <w:p w14:paraId="326B676B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What can each role </w:t>
      </w: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o</w:t>
      </w:r>
      <w:proofErr w:type="gramEnd"/>
    </w:p>
    <w:p w14:paraId="5D6B44DE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Who should be able to access </w:t>
      </w: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at</w:t>
      </w:r>
      <w:proofErr w:type="gramEnd"/>
    </w:p>
    <w:p w14:paraId="773DE00C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1BC91FA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ifferent types of licences</w:t>
      </w:r>
    </w:p>
    <w:p w14:paraId="0DD0F84F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Permissions</w:t>
      </w:r>
    </w:p>
    <w:p w14:paraId="24D2949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Free vs Pro vs Premium Per User vs Premium</w:t>
      </w:r>
    </w:p>
    <w:p w14:paraId="3D9C216E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29BB3CFF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Advanced settings</w:t>
      </w:r>
    </w:p>
    <w:p w14:paraId="0F1FD9C8" w14:textId="5814EDD6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ta gateways</w:t>
      </w:r>
    </w:p>
    <w:p w14:paraId="53F28AA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ta credentials</w:t>
      </w:r>
    </w:p>
    <w:p w14:paraId="1ABDD69A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Embedding reports publicly, the good the bad and the ugly</w:t>
      </w:r>
    </w:p>
    <w:p w14:paraId="7FDE92AE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18AE1B05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6A4F4164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proofErr w:type="spellStart"/>
      <w:r w:rsidRPr="005B45E2">
        <w:rPr>
          <w:rFonts w:ascii="Calibri" w:eastAsia="Times New Roman" w:hAnsi="Calibri" w:cs="Calibr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PowerBi</w:t>
      </w:r>
      <w:proofErr w:type="spellEnd"/>
      <w:r w:rsidRPr="005B45E2">
        <w:rPr>
          <w:rFonts w:ascii="Calibri" w:eastAsia="Times New Roman" w:hAnsi="Calibri" w:cs="Calibr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 xml:space="preserve"> desktop Intermediate</w:t>
      </w:r>
      <w:r w:rsidRPr="005B45E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GB"/>
        </w:rPr>
        <w:t> topics</w:t>
      </w:r>
    </w:p>
    <w:p w14:paraId="7D8C8A77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ustom Visuals</w:t>
      </w:r>
    </w:p>
    <w:p w14:paraId="13A90213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ntro to the App Store</w:t>
      </w:r>
    </w:p>
    <w:p w14:paraId="55C15CB5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Examples of useful custom visuals</w:t>
      </w:r>
    </w:p>
    <w:p w14:paraId="760E625E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hiclet Slicer</w:t>
      </w:r>
    </w:p>
    <w:p w14:paraId="20E0AF74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OkViz</w:t>
      </w:r>
      <w:proofErr w:type="spell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- Card with states</w:t>
      </w:r>
    </w:p>
    <w:p w14:paraId="66B7BFFE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OkVix</w:t>
      </w:r>
      <w:proofErr w:type="spell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- Bullet Chart</w:t>
      </w:r>
    </w:p>
    <w:p w14:paraId="324D5EB9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Timeline Slicer</w:t>
      </w:r>
    </w:p>
    <w:p w14:paraId="5D37A4D0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Sankey Chart</w:t>
      </w:r>
    </w:p>
    <w:p w14:paraId="3ABAB5F3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27E304D2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4B3CA21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X expressions</w:t>
      </w:r>
    </w:p>
    <w:p w14:paraId="70230FD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Advanced M language</w:t>
      </w:r>
    </w:p>
    <w:p w14:paraId="0C248461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Parameters</w:t>
      </w:r>
    </w:p>
    <w:p w14:paraId="6FF730B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Grouping</w:t>
      </w:r>
    </w:p>
    <w:p w14:paraId="7914AE2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Tooltips reporting tooltips</w:t>
      </w:r>
    </w:p>
    <w:p w14:paraId="2969E7B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ta modelling</w:t>
      </w:r>
    </w:p>
    <w:p w14:paraId="5EEAE6F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Order by how to use it and why you need to know </w:t>
      </w:r>
    </w:p>
    <w:p w14:paraId="74AC68C0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eploying to the service</w:t>
      </w:r>
    </w:p>
    <w:p w14:paraId="153B7CB9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Power Query Editor in Excel</w:t>
      </w:r>
    </w:p>
    <w:p w14:paraId="262C7922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132FE279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ta modelling</w:t>
      </w:r>
    </w:p>
    <w:p w14:paraId="2F0FFC9F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at is it</w:t>
      </w:r>
    </w:p>
    <w:p w14:paraId="135B303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y should I care</w:t>
      </w:r>
    </w:p>
    <w:p w14:paraId="2C564AC9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Relationships</w:t>
      </w:r>
    </w:p>
    <w:p w14:paraId="057FC475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The good, the bad, and the ugly</w:t>
      </w:r>
    </w:p>
    <w:p w14:paraId="11A08244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55B2224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PowerBi</w:t>
      </w:r>
      <w:proofErr w:type="spell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Mobile</w:t>
      </w:r>
    </w:p>
    <w:p w14:paraId="2DDAB545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Usage</w:t>
      </w:r>
    </w:p>
    <w:p w14:paraId="3A68F4FA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esigning reports</w:t>
      </w:r>
    </w:p>
    <w:p w14:paraId="678AFDA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How to access</w:t>
      </w:r>
    </w:p>
    <w:p w14:paraId="5A31B98C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Messaging /Annotations</w:t>
      </w:r>
    </w:p>
    <w:p w14:paraId="40A80D72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0A18A33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ta connectors </w:t>
      </w:r>
    </w:p>
    <w:p w14:paraId="6E3AFFF3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at are they?</w:t>
      </w:r>
    </w:p>
    <w:p w14:paraId="6879EE3C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How do they work?</w:t>
      </w:r>
    </w:p>
    <w:p w14:paraId="28B54F70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lastRenderedPageBreak/>
        <w:t>Why should I care about them?</w:t>
      </w:r>
    </w:p>
    <w:p w14:paraId="4EB534C8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18B6C63C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Advanced topics</w:t>
      </w:r>
    </w:p>
    <w:p w14:paraId="36DF9CA7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mporting data</w:t>
      </w:r>
    </w:p>
    <w:p w14:paraId="3B8976A1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irect Query vs Import</w:t>
      </w:r>
    </w:p>
    <w:p w14:paraId="2398CEAA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at is it?</w:t>
      </w:r>
    </w:p>
    <w:p w14:paraId="383D10DF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y should I care?? </w:t>
      </w:r>
    </w:p>
    <w:p w14:paraId="19BD0EEF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lang w:eastAsia="en-GB"/>
        </w:rPr>
        <w:t>What should I consider when using it?</w:t>
      </w:r>
    </w:p>
    <w:p w14:paraId="04F2AB1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lang w:eastAsia="en-GB"/>
        </w:rPr>
        <w:t>Pitfalls and traps</w:t>
      </w:r>
    </w:p>
    <w:p w14:paraId="6C9A30AC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724A33D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3rd party tools </w:t>
      </w:r>
    </w:p>
    <w:p w14:paraId="23B3949A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x Editor</w:t>
      </w:r>
    </w:p>
    <w:p w14:paraId="3B58952A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ALM Toolkit</w:t>
      </w:r>
    </w:p>
    <w:p w14:paraId="505F2F18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Tabular Editor</w:t>
      </w:r>
    </w:p>
    <w:p w14:paraId="6E9E8674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Advanced DAX</w:t>
      </w:r>
    </w:p>
    <w:p w14:paraId="52990F11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Variables</w:t>
      </w:r>
    </w:p>
    <w:p w14:paraId="54E3F3F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ere to get more information</w:t>
      </w:r>
    </w:p>
    <w:p w14:paraId="48141191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x Editor</w:t>
      </w:r>
    </w:p>
    <w:p w14:paraId="44F2CDA7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ebug of Dax expressions</w:t>
      </w:r>
    </w:p>
    <w:p w14:paraId="31C861A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Exploration of some common DAX expressions?</w:t>
      </w:r>
    </w:p>
    <w:p w14:paraId="6F57F3C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taSets</w:t>
      </w:r>
      <w:proofErr w:type="spell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 </w:t>
      </w:r>
    </w:p>
    <w:p w14:paraId="1C30E407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taFlows</w:t>
      </w:r>
      <w:proofErr w:type="spellEnd"/>
    </w:p>
    <w:p w14:paraId="1AA8B165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evelopment Pipelines</w:t>
      </w:r>
    </w:p>
    <w:p w14:paraId="54AA22CB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1E059AF1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rill through reports </w:t>
      </w:r>
    </w:p>
    <w:p w14:paraId="5815D72E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58ECF26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Time Intelligence</w:t>
      </w:r>
    </w:p>
    <w:p w14:paraId="151D1CF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hat is it</w:t>
      </w:r>
    </w:p>
    <w:p w14:paraId="18ECC949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What can it do for </w:t>
      </w: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me</w:t>
      </w:r>
      <w:proofErr w:type="gramEnd"/>
    </w:p>
    <w:p w14:paraId="4EF2A6AC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Why should I care about </w:t>
      </w: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t</w:t>
      </w:r>
      <w:proofErr w:type="gramEnd"/>
    </w:p>
    <w:p w14:paraId="4DF0F451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2FD9AD7B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4CE10A4B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Charticulator</w:t>
      </w:r>
      <w:proofErr w:type="spellEnd"/>
    </w:p>
    <w:p w14:paraId="7054CB71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Filters </w:t>
      </w:r>
    </w:p>
    <w:p w14:paraId="000D92FC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Selection pane</w:t>
      </w:r>
    </w:p>
    <w:p w14:paraId="23CC7470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Objects / shapes</w:t>
      </w:r>
    </w:p>
    <w:p w14:paraId="759BAA94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Showing/hiding objects</w:t>
      </w:r>
    </w:p>
    <w:p w14:paraId="6FEBD89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br/>
      </w:r>
    </w:p>
    <w:p w14:paraId="45E0F731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 xml:space="preserve">Extending of </w:t>
      </w: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PowerBi</w:t>
      </w:r>
      <w:proofErr w:type="spellEnd"/>
    </w:p>
    <w:p w14:paraId="6277E0A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 xml:space="preserve">Use with </w:t>
      </w: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Paginatied</w:t>
      </w:r>
      <w:proofErr w:type="spellEnd"/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 xml:space="preserve"> reports (SSRS)</w:t>
      </w:r>
    </w:p>
    <w:p w14:paraId="2BF235F2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Use with PowerApps</w:t>
      </w:r>
    </w:p>
    <w:p w14:paraId="060C3F23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Use with Power Flow</w:t>
      </w:r>
    </w:p>
    <w:p w14:paraId="1EDEDA5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br/>
      </w:r>
    </w:p>
    <w:p w14:paraId="666BE18C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Bookmarks</w:t>
      </w:r>
    </w:p>
    <w:p w14:paraId="53B8A7CD" w14:textId="77777777" w:rsidR="005B45E2" w:rsidRPr="005B45E2" w:rsidRDefault="005B45E2" w:rsidP="005B45E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Calibri"/>
          <w:color w:val="000000"/>
          <w:sz w:val="24"/>
          <w:szCs w:val="24"/>
          <w:lang w:eastAsia="en-GB"/>
        </w:rPr>
      </w:pPr>
      <w:r w:rsidRPr="005B45E2">
        <w:rPr>
          <w:rFonts w:ascii="inherit" w:eastAsia="Times New Roman" w:hAnsi="inherit" w:cs="Calibri"/>
          <w:color w:val="000000"/>
          <w:sz w:val="24"/>
          <w:szCs w:val="24"/>
          <w:lang w:eastAsia="en-GB"/>
        </w:rPr>
        <w:t>Buttons</w:t>
      </w:r>
    </w:p>
    <w:p w14:paraId="6E0A4B8C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Themes and creation of custom themes</w:t>
      </w: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br/>
      </w:r>
    </w:p>
    <w:p w14:paraId="1C011F2A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721557E9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</w:pPr>
      <w:r w:rsidRPr="005B45E2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Python and R</w:t>
      </w:r>
    </w:p>
    <w:p w14:paraId="37DA74B0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Practical uses of Python Scripts </w:t>
      </w:r>
    </w:p>
    <w:p w14:paraId="52BB6545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lastRenderedPageBreak/>
        <w:t xml:space="preserve">Importing data using </w:t>
      </w: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PowerQuery</w:t>
      </w:r>
      <w:proofErr w:type="spellEnd"/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 xml:space="preserve"> Editor</w:t>
      </w:r>
    </w:p>
    <w:p w14:paraId="7A28E007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Use of Python for advanced analysis</w:t>
      </w:r>
    </w:p>
    <w:p w14:paraId="0D277631" w14:textId="77777777" w:rsidR="005B45E2" w:rsidRPr="005B45E2" w:rsidRDefault="005B45E2" w:rsidP="005B45E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</w:pPr>
    </w:p>
    <w:p w14:paraId="3DEDDCD7" w14:textId="77777777" w:rsidR="005B45E2" w:rsidRPr="005B45E2" w:rsidRDefault="005B45E2" w:rsidP="005B45E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</w:pPr>
      <w:r w:rsidRPr="005B45E2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Editing Queries</w:t>
      </w:r>
    </w:p>
    <w:p w14:paraId="693DEFEE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</w:pPr>
      <w:r w:rsidRPr="005B45E2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M / Power Query Language</w:t>
      </w:r>
    </w:p>
    <w:p w14:paraId="082A76C6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601B4053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ta visualization</w:t>
      </w:r>
    </w:p>
    <w:p w14:paraId="107FAB6A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Audience who, what and where</w:t>
      </w:r>
    </w:p>
    <w:p w14:paraId="0CDFAD45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Gestalt principles</w:t>
      </w:r>
    </w:p>
    <w:p w14:paraId="7C06E689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Preattentive</w:t>
      </w:r>
      <w:proofErr w:type="spell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attributes</w:t>
      </w:r>
    </w:p>
    <w:p w14:paraId="2FC717FF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olour choice and theory</w:t>
      </w:r>
    </w:p>
    <w:p w14:paraId="03F05FCA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visualization best practices</w:t>
      </w:r>
    </w:p>
    <w:p w14:paraId="37978D2B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Best charts for which data</w:t>
      </w:r>
    </w:p>
    <w:p w14:paraId="4C0F7AB8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Chart selection</w:t>
      </w:r>
    </w:p>
    <w:p w14:paraId="08E3C55B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Best practice for charts</w:t>
      </w:r>
    </w:p>
    <w:p w14:paraId="2516E5BD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Accessibility</w:t>
      </w:r>
    </w:p>
    <w:p w14:paraId="7A78478B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Colour Blindness</w:t>
      </w:r>
    </w:p>
    <w:p w14:paraId="735D8F10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t>Screen Readers</w:t>
      </w:r>
    </w:p>
    <w:p w14:paraId="6746447B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br/>
      </w:r>
    </w:p>
    <w:p w14:paraId="0DBE23A3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GB"/>
        </w:rPr>
        <w:br/>
      </w:r>
    </w:p>
    <w:p w14:paraId="5269EED8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44FCAB03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ata storytelling principals</w:t>
      </w:r>
    </w:p>
    <w:p w14:paraId="2C396410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o know your data</w:t>
      </w:r>
    </w:p>
    <w:p w14:paraId="30C088B7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Whose is your </w:t>
      </w:r>
      <w:proofErr w:type="spell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audicence</w:t>
      </w:r>
      <w:proofErr w:type="spellEnd"/>
    </w:p>
    <w:p w14:paraId="65499238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What should they </w:t>
      </w:r>
      <w:proofErr w:type="gramStart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are</w:t>
      </w:r>
      <w:proofErr w:type="gramEnd"/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 </w:t>
      </w:r>
    </w:p>
    <w:p w14:paraId="527B61F5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6269D842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119A372B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64432245" w14:textId="77777777" w:rsidR="005B45E2" w:rsidRPr="005B45E2" w:rsidRDefault="005B45E2" w:rsidP="005B45E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B45E2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List of websites and resources.</w:t>
      </w:r>
    </w:p>
    <w:p w14:paraId="6E3515F5" w14:textId="77777777" w:rsidR="00652168" w:rsidRDefault="00652168"/>
    <w:sectPr w:rsidR="00652168" w:rsidSect="005B45E2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13B42" w14:textId="77777777" w:rsidR="00521AE1" w:rsidRDefault="00521AE1" w:rsidP="005B45E2">
      <w:pPr>
        <w:spacing w:after="0" w:line="240" w:lineRule="auto"/>
      </w:pPr>
      <w:r>
        <w:separator/>
      </w:r>
    </w:p>
  </w:endnote>
  <w:endnote w:type="continuationSeparator" w:id="0">
    <w:p w14:paraId="1B2CD914" w14:textId="77777777" w:rsidR="00521AE1" w:rsidRDefault="00521AE1" w:rsidP="005B45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436A8" w14:textId="77777777" w:rsidR="00521AE1" w:rsidRDefault="00521AE1" w:rsidP="005B45E2">
      <w:pPr>
        <w:spacing w:after="0" w:line="240" w:lineRule="auto"/>
      </w:pPr>
      <w:r>
        <w:separator/>
      </w:r>
    </w:p>
  </w:footnote>
  <w:footnote w:type="continuationSeparator" w:id="0">
    <w:p w14:paraId="6EB59DFC" w14:textId="77777777" w:rsidR="00521AE1" w:rsidRDefault="00521AE1" w:rsidP="005B45E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tzQ0trAwMTAxNjVV0lEKTi0uzszPAykwrAUAl3Q5PywAAAA="/>
  </w:docVars>
  <w:rsids>
    <w:rsidRoot w:val="00984125"/>
    <w:rsid w:val="00521AE1"/>
    <w:rsid w:val="005B45E2"/>
    <w:rsid w:val="00652168"/>
    <w:rsid w:val="00984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FBE838"/>
  <w15:chartTrackingRefBased/>
  <w15:docId w15:val="{FCEF9D07-C75D-48E3-90DF-89E9AB904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B45E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7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7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2161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7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17831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0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1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55448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8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1923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66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24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59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7719495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6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5746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7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8114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75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60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859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58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42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460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777009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70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3776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81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14314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5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6457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24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75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7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77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91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97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0143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5044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50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93077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94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8372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46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99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07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963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8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14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0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029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2345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63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256628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82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965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59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34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71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141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500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42549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3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9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016354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7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5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7435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98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59177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96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70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46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335620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462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55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5573214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2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34408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59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97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27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549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2256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2144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59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37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33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806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19966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6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583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17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566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17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6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2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451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2660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697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9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76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67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24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8444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8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70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3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55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91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5875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59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73542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06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310208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672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98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37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88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2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534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212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6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9725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7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00925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29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2751444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77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80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330589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58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88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564263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52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28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47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08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544197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6690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0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066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43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30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28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426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66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2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30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13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77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6049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03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5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atesdatastrategies.com/blog/updated-version-of-the-power-bi-end-to-end-diagram" TargetMode="External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D8B5FF0-0A29-4947-9AC2-0C9C2F3DF0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A92AAA-09F9-49C3-B001-DEC558545438}"/>
</file>

<file path=customXml/itemProps3.xml><?xml version="1.0" encoding="utf-8"?>
<ds:datastoreItem xmlns:ds="http://schemas.openxmlformats.org/officeDocument/2006/customXml" ds:itemID="{5940F386-C556-41FB-A532-54E5224EAE02}"/>
</file>

<file path=customXml/itemProps4.xml><?xml version="1.0" encoding="utf-8"?>
<ds:datastoreItem xmlns:ds="http://schemas.openxmlformats.org/officeDocument/2006/customXml" ds:itemID="{295D4199-18F0-4B61-A91D-08332827E51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07</Words>
  <Characters>2895</Characters>
  <Application>Microsoft Office Word</Application>
  <DocSecurity>0</DocSecurity>
  <Lines>24</Lines>
  <Paragraphs>6</Paragraphs>
  <ScaleCrop>false</ScaleCrop>
  <Company/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2</cp:revision>
  <dcterms:created xsi:type="dcterms:W3CDTF">2021-08-17T13:05:00Z</dcterms:created>
  <dcterms:modified xsi:type="dcterms:W3CDTF">2021-08-17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1-08-17T13:05:37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092b62ad-183a-4d04-a09e-aa069cf613ad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  <property fmtid="{D5CDD505-2E9C-101B-9397-08002B2CF9AE}" pid="10" name="Order">
    <vt:r8>579300</vt:r8>
  </property>
  <property fmtid="{D5CDD505-2E9C-101B-9397-08002B2CF9AE}" pid="11" name="TriggerFlowInfo">
    <vt:lpwstr/>
  </property>
  <property fmtid="{D5CDD505-2E9C-101B-9397-08002B2CF9AE}" pid="12" name="_SourceUrl">
    <vt:lpwstr/>
  </property>
  <property fmtid="{D5CDD505-2E9C-101B-9397-08002B2CF9AE}" pid="13" name="_SharedFileIndex">
    <vt:lpwstr/>
  </property>
  <property fmtid="{D5CDD505-2E9C-101B-9397-08002B2CF9AE}" pid="14" name="ComplianceAssetId">
    <vt:lpwstr/>
  </property>
  <property fmtid="{D5CDD505-2E9C-101B-9397-08002B2CF9AE}" pid="15" name="_ExtendedDescription">
    <vt:lpwstr/>
  </property>
  <property fmtid="{D5CDD505-2E9C-101B-9397-08002B2CF9AE}" pid="16" name="MediaServiceImageTags">
    <vt:lpwstr/>
  </property>
</Properties>
</file>